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892C36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Permuting Two Arrays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There are two 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na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-element arrays of integers, A and B. Permute them into </w:t>
      </w:r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some  A'</w:t>
      </w:r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and B' such that the relation A'[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>] + B'[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] &gt;= k holds for all 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where 0 &lt;= 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&lt; n.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There will be q queries consisting of A, B, and k. For each query, return YES if some permutation A'B'</w:t>
      </w:r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,  satisfying</w:t>
      </w:r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the relation exists. Otherwise, return NO.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A = [0, 1]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B = [0, 2]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k = 1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A valid A'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92C36">
        <w:rPr>
          <w:rFonts w:ascii="Times New Roman" w:hAnsi="Times New Roman" w:cs="Times New Roman"/>
          <w:sz w:val="28"/>
          <w:szCs w:val="28"/>
          <w:lang w:val="en-US"/>
        </w:rPr>
        <w:t>B' is [1, 0] and B' = [0, 2</w:t>
      </w:r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] :</w:t>
      </w:r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1 + 0 &gt;= 1 and 0 + 2 &gt;= 1. Return YES.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Complete the 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twoArrays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function in the editor below. It should return a string, either YES or NO.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spellStart"/>
      <w:proofErr w:type="gramStart"/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twoArrays</w:t>
      </w:r>
      <w:proofErr w:type="spellEnd"/>
      <w:proofErr w:type="gramEnd"/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has the following parameter(s):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k: an integer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A[n]: an array of integers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B[n]: an array of integers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s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string</w:t>
      </w:r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>: either YES or NO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lastRenderedPageBreak/>
        <w:t>The first line contains an integer q, the number of queries.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The next q sets of 3 lines are as follows: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The first line contains two space-separated </w:t>
      </w:r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ntegers</w:t>
      </w:r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 n and k, the size of both arrays A and B, and the relation variable.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The second line contains n space-separated integers </w:t>
      </w:r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>].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The third line contains n space-separated integers B[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>].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1 &lt;= q &lt;= 10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1 &lt;= n &lt;= 1000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1 &lt;= k &lt;= 10</w:t>
      </w:r>
      <w:r w:rsidRPr="00892C36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9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0 &lt;= A[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>], B[</w:t>
      </w:r>
      <w:proofErr w:type="spellStart"/>
      <w:r w:rsidRPr="00892C36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892C36">
        <w:rPr>
          <w:rFonts w:ascii="Times New Roman" w:hAnsi="Times New Roman" w:cs="Times New Roman"/>
          <w:sz w:val="28"/>
          <w:szCs w:val="28"/>
          <w:lang w:val="en-US"/>
        </w:rPr>
        <w:t>] &lt;= 10</w:t>
      </w:r>
      <w:r w:rsidRPr="00892C36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9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Input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STDIN  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892C36">
        <w:rPr>
          <w:rFonts w:ascii="Times New Roman" w:hAnsi="Times New Roman" w:cs="Times New Roman"/>
          <w:sz w:val="28"/>
          <w:szCs w:val="28"/>
          <w:lang w:val="en-US"/>
        </w:rPr>
        <w:t>Function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-----  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892C36">
        <w:rPr>
          <w:rFonts w:ascii="Times New Roman" w:hAnsi="Times New Roman" w:cs="Times New Roman"/>
          <w:sz w:val="28"/>
          <w:szCs w:val="28"/>
          <w:lang w:val="en-US"/>
        </w:rPr>
        <w:t>--------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2      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892C36">
        <w:rPr>
          <w:rFonts w:ascii="Times New Roman" w:hAnsi="Times New Roman" w:cs="Times New Roman"/>
          <w:sz w:val="28"/>
          <w:szCs w:val="28"/>
          <w:lang w:val="en-US"/>
        </w:rPr>
        <w:t>q = 2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3 10   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>] and B[] size n = 3, k = 10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2 1 3 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892C36">
        <w:rPr>
          <w:rFonts w:ascii="Times New Roman" w:hAnsi="Times New Roman" w:cs="Times New Roman"/>
          <w:sz w:val="28"/>
          <w:szCs w:val="28"/>
          <w:lang w:val="en-US"/>
        </w:rPr>
        <w:t>A = [2, 1, 3]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7 8 9  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892C36">
        <w:rPr>
          <w:rFonts w:ascii="Times New Roman" w:hAnsi="Times New Roman" w:cs="Times New Roman"/>
          <w:sz w:val="28"/>
          <w:szCs w:val="28"/>
          <w:lang w:val="en-US"/>
        </w:rPr>
        <w:t>B = [7, 8, 9]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4 5    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892C36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gramEnd"/>
      <w:r w:rsidRPr="00892C36">
        <w:rPr>
          <w:rFonts w:ascii="Times New Roman" w:hAnsi="Times New Roman" w:cs="Times New Roman"/>
          <w:sz w:val="28"/>
          <w:szCs w:val="28"/>
          <w:lang w:val="en-US"/>
        </w:rPr>
        <w:t>] and B[] size n = 4, k = 5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1 2 2 1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892C36">
        <w:rPr>
          <w:rFonts w:ascii="Times New Roman" w:hAnsi="Times New Roman" w:cs="Times New Roman"/>
          <w:sz w:val="28"/>
          <w:szCs w:val="28"/>
          <w:lang w:val="en-US"/>
        </w:rPr>
        <w:t>A = [1, 2, 2, 1]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 xml:space="preserve">3 3 3 4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892C36">
        <w:rPr>
          <w:rFonts w:ascii="Times New Roman" w:hAnsi="Times New Roman" w:cs="Times New Roman"/>
          <w:sz w:val="28"/>
          <w:szCs w:val="28"/>
          <w:lang w:val="en-US"/>
        </w:rPr>
        <w:t>B = [3, 3, 3, 4]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YES</w:t>
      </w:r>
    </w:p>
    <w:p w:rsidR="00892C36" w:rsidRPr="00892C36" w:rsidRDefault="00892C36" w:rsidP="00892C3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92C36">
        <w:rPr>
          <w:rFonts w:ascii="Times New Roman" w:hAnsi="Times New Roman" w:cs="Times New Roman"/>
          <w:sz w:val="28"/>
          <w:szCs w:val="28"/>
          <w:lang w:val="en-US"/>
        </w:rPr>
        <w:t>NO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7061C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061C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7061C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7061C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ort</w:t>
      </w:r>
      <w:proofErr w:type="gramEnd"/>
      <w:r w:rsidRPr="007061C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7061C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061C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</w:t>
      </w:r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7061C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061C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</w:t>
      </w:r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7061C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061C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woArrays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k, A, B)) 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7061C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woArrays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k </w:t>
      </w:r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 []</w:t>
      </w:r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B []</w:t>
      </w:r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A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B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</w:t>
      </w:r>
      <w:proofErr w:type="spellStart"/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proofErr w:type="spellEnd"/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{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A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ppend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A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v))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{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B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ppend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B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v))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ort.</w:t>
      </w:r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s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A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ort.</w:t>
      </w:r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ort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ort.</w:t>
      </w:r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verse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ort.</w:t>
      </w:r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Slice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B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)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s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061C1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061C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YES"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A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A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+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B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&lt;</w:t>
      </w:r>
      <w:proofErr w:type="spellStart"/>
      <w:r w:rsidRPr="007061C1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</w:t>
      </w:r>
      <w:proofErr w:type="spell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k){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7061C1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s</w:t>
      </w:r>
      <w:proofErr w:type="spellEnd"/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061C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"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s</w:t>
      </w:r>
      <w:proofErr w:type="spellEnd"/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7061C1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s</w:t>
      </w:r>
      <w:proofErr w:type="spellEnd"/>
    </w:p>
    <w:p w:rsidR="007061C1" w:rsidRPr="007061C1" w:rsidRDefault="007061C1" w:rsidP="007061C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061C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5657F"/>
    <w:rsid w:val="00275D5A"/>
    <w:rsid w:val="00382450"/>
    <w:rsid w:val="004B0870"/>
    <w:rsid w:val="005A4F7C"/>
    <w:rsid w:val="007061C1"/>
    <w:rsid w:val="00783A25"/>
    <w:rsid w:val="0082009A"/>
    <w:rsid w:val="008611D3"/>
    <w:rsid w:val="00892C36"/>
    <w:rsid w:val="008A3C4F"/>
    <w:rsid w:val="00A14074"/>
    <w:rsid w:val="00CF776A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59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11:17:00Z</dcterms:modified>
</cp:coreProperties>
</file>